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Company Name] in the United States Miami. As a dedicated and experienced geologist with a strong background in geological research, environmental assessment, and resource management, I am eager to contribute my expertise to your team while leveraging the unique geological challenges and opportunities that Miami presents. My passion for understanding Earth’s processes, combined with my professional experience in both academic and industry settings, aligns seamlessly with the dynamic environment of Miami’s geology.</w:t>
      </w:r>
    </w:p>
    <w:p>
      <w:pPr>
        <w:pStyle w:val="BodyText"/>
      </w:pPr>
      <w:r>
        <w:t xml:space="preserve">Having worked extensively in diverse geological terrains across the United States, I have developed a deep appreciation for the interplay between geology and urban development. Miami’s location on the southeastern coast of Florida presents a fascinating case study in coastal geology, karst topography, and groundwater systems. These elements are critical to addressing environmental sustainability, infrastructure planning, and climate resilience in the region. My academic training at [Your University] with a Master’s Degree in Geology has equipped me with advanced skills in stratigraphy, sedimentology, and hydrogeology—areas that are directly applicable to Miami’s unique geological landscape.</w:t>
      </w:r>
    </w:p>
    <w:p>
      <w:pPr>
        <w:pStyle w:val="BodyText"/>
      </w:pPr>
      <w:r>
        <w:t xml:space="preserve">During my career as a geologist, I have been involved in projects that span from environmental impact assessments to mineral resource exploration. For example, while working with [Previous Employer], I led a team in analyzing the geological stability of coastal regions prone to erosion and sea-level rise. This experience has honed my ability to interpret complex subsurface data and provide actionable insights for sustainable development. In the context of Miami, where rising sea levels and frequent hurricanes pose significant challenges, my expertise in coastal geology is particularly relevant. I am confident that my technical skills and problem-solving approach will add value to your organization’s mission of addressing these critical issues.</w:t>
      </w:r>
    </w:p>
    <w:p>
      <w:pPr>
        <w:pStyle w:val="BodyText"/>
      </w:pPr>
      <w:r>
        <w:t xml:space="preserve">What sets me apart as a Geologist is not only my academic qualifications but also my commitment to applying geological knowledge to real-world problems. In the United States Miami, where urban expansion intersects with sensitive ecological systems, I have consistently advocated for science-based decision-making. My work on groundwater contamination studies in Florida’s Everglades region demonstrated my ability to balance industrial growth with environmental stewardship—a principle that resonates deeply with the values of [Company Name]. I am particularly drawn to the opportunity to collaborate on projects that align with Miami’s focus on climate adaptation and green infrastructure.</w:t>
      </w:r>
    </w:p>
    <w:p>
      <w:pPr>
        <w:pStyle w:val="BodyText"/>
      </w:pPr>
      <w:r>
        <w:t xml:space="preserve">My technical proficiency includes advanced training in GIS mapping, remote sensing, and geophysical surveying. These tools are essential for understanding Miami’s karst features, which are prone to sinkholes and groundwater depletion. Additionally, my experience with paleoenvironmental analysis has provided me with a nuanced understanding of how past geological events have shaped the region’s ecosystems. This knowledge is invaluable for predicting future changes and developing proactive strategies to mitigate risks associated with climate change.</w:t>
      </w:r>
    </w:p>
    <w:p>
      <w:pPr>
        <w:pStyle w:val="BodyText"/>
      </w:pPr>
      <w:r>
        <w:t xml:space="preserve">In the United States Miami, the demand for geologists who can navigate both regulatory frameworks and cutting-edge technology is growing. I have a proven track record of collaborating with interdisciplinary teams, including engineers, environmental scientists, and policymakers, to deliver solutions that are both scientifically rigorous and economically viable. My ability to communicate complex geological concepts to non-specialists ensures that stakeholders at all levels can engage with the data driving critical decisions.</w:t>
      </w:r>
    </w:p>
    <w:p>
      <w:pPr>
        <w:pStyle w:val="BodyText"/>
      </w:pPr>
      <w:r>
        <w:t xml:space="preserve">What excites me most about the Geologist role at [Company Name] is the opportunity to contribute to a forward-thinking organization that values innovation and sustainability. Miami’s geology is a dynamic and evolving field, offering endless possibilities for research and application. I am particularly interested in exploring how geological data can inform urban planning, disaster preparedness, and renewable energy initiatives in the region. My goal is to combine my technical expertise with a passion for community-driven solutions to create a lasting impact.</w:t>
      </w:r>
    </w:p>
    <w:p>
      <w:pPr>
        <w:pStyle w:val="BodyText"/>
      </w:pPr>
      <w:r>
        <w:t xml:space="preserve">As a resident of the United States Miami or someone deeply familiar with its cultural and environmental landscape, I understand the unique challenges and opportunities that come with this location. The intersection of geology, ecology, and human activity in Miami is both complex and rewarding. I am eager to bring my experience, creativity, and dedication to your team while continuing to grow as a professional in this vibrant community.</w:t>
      </w:r>
    </w:p>
    <w:p>
      <w:pPr>
        <w:pStyle w:val="BodyText"/>
      </w:pPr>
      <w:r>
        <w:t xml:space="preserve">Thank you for considering my application. I would welcome the opportunity to discuss how my skills and experiences align with [Company Name]’s goals. Please feel free to contact me at [Your Phone Number] or [Your Email Address] at your earliest convenience. I look forward to the possibility of contributing to your organization’s success in the United States Miami.</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dc:title>
  <dc:creator/>
  <dc:language>en</dc:language>
  <cp:keywords/>
  <dcterms:created xsi:type="dcterms:W3CDTF">2026-07-24T01:12:15Z</dcterms:created>
  <dcterms:modified xsi:type="dcterms:W3CDTF">2026-07-24T01:12:15Z</dcterms:modified>
</cp:coreProperties>
</file>

<file path=docProps/custom.xml><?xml version="1.0" encoding="utf-8"?>
<Properties xmlns="http://schemas.openxmlformats.org/officeDocument/2006/custom-properties" xmlns:vt="http://schemas.openxmlformats.org/officeDocument/2006/docPropsVTypes"/>
</file>